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3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a517d2268c75a181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3T06:12:46Z</dcterms:created>
  <dcterms:modified xsi:type="dcterms:W3CDTF">2023-04-03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3 06:12:37</vt:lpwstr>
  </property>
</Properties>
</file>